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ysicist</w:t>
      </w:r>
      <w:r>
        <w:t xml:space="preserve"> </w:t>
      </w:r>
      <w:r>
        <w:t xml:space="preserve">Position</w:t>
      </w:r>
      <w:r>
        <w:t xml:space="preserve"> </w:t>
      </w:r>
      <w:r>
        <w:t xml:space="preserve">in</w:t>
      </w:r>
      <w:r>
        <w:t xml:space="preserve"> </w:t>
      </w:r>
      <w:r>
        <w:t xml:space="preserve">Belgium</w:t>
      </w:r>
      <w:r>
        <w:t xml:space="preserve"> </w:t>
      </w:r>
      <w:r>
        <w:t xml:space="preserve">Brussels</w:t>
      </w:r>
    </w:p>
    <w:bookmarkStart w:id="20" w:name="cover-letter"/>
    <w:p>
      <w:pPr>
        <w:pStyle w:val="Heading1"/>
      </w:pPr>
      <w:r>
        <w:t xml:space="preserve">Cover Letter</w:t>
      </w:r>
    </w:p>
    <w:p>
      <w:pPr>
        <w:pStyle w:val="FirstParagraph"/>
      </w:pPr>
      <w:r>
        <w:t xml:space="preserve">Dear [Hiring Manager's Name],</w:t>
      </w:r>
    </w:p>
    <w:p>
      <w:pPr>
        <w:pStyle w:val="BodyText"/>
      </w:pPr>
      <w:r>
        <w:t xml:space="preserve">As a dedicated and accomplished Physicist with a passion for advancing scientific knowledge and contributing to cutting-edge research, I am excited to apply for the Physicist position at [Organization Name] in Belgium Brussels. My academic background, professional experience, and commitment to innovation align seamlessly with the goals of your institution, which is renowned for its contributions to physics and its vibrant scientific community in Belgium Brussels. This opportunity represents a meaningful step in my career, and I am eager to bring my expertise in theoretical and experimental physics to support your mission of pushing the boundaries of scientific discovery.</w:t>
      </w:r>
    </w:p>
    <w:p>
      <w:pPr>
        <w:pStyle w:val="BodyText"/>
      </w:pPr>
      <w:r>
        <w:t xml:space="preserve">Throughout my career as a Physicist, I have focused on interdisciplinary research that bridges fundamental principles of physics with real-world applications. My work has spanned areas such as quantum mechanics, particle physics, and condensed matter theory, with a particular emphasis on collaborative projects that address global challenges. For instance, during my time at [Previous Institution], I contributed to a project analyzing high-energy particle interactions using advanced computational models. This experience not only honed my technical skills but also deepened my understanding of how physics can drive technological progress and inspire future generations of scientists.</w:t>
      </w:r>
    </w:p>
    <w:p>
      <w:pPr>
        <w:pStyle w:val="BodyText"/>
      </w:pPr>
      <w:r>
        <w:t xml:space="preserve">What draws me to Belgium Brussels is its unique position as a hub for scientific innovation and international collaboration. The region is home to esteemed institutions such as the European Organization for Nuclear Research (CERN), which, although based in Switzerland, frequently collaborates with researchers in Belgium. Additionally, universities like the Université Libre de Bruxelles (ULB) and the Vrije Universiteit Brussel (VUB) are leaders in physics research, offering a dynamic environment for interdisciplinary work. I am particularly inspired by the opportunities to engage with such a diverse community of scientists, where ideas are exchanged freely and groundbreaking discoveries are made. Belgium Brussels’ commitment to fostering innovation aligns perfectly with my own vision as a Physicist.</w:t>
      </w:r>
    </w:p>
    <w:p>
      <w:pPr>
        <w:pStyle w:val="BodyText"/>
      </w:pPr>
      <w:r>
        <w:t xml:space="preserve">My academic journey began with a Bachelor’s degree in Physics from [University Name], followed by a Master’s and Ph.D. in Theoretical Physics from [Another University Name]. During my doctoral studies, I developed expertise in [specific area, e.g., "quantum field theory" or "statistical mechanics"], which I further refined through postdoctoral research at [Institution Name]. These experiences equipped me with the analytical rigor and problem-solving skills necessary to tackle complex scientific questions. Moreover, my ability to communicate technical concepts effectively—whether through publications in peer-reviewed journals or presentations at international conferences—has been instrumental in advancing collaborative projects.</w:t>
      </w:r>
    </w:p>
    <w:p>
      <w:pPr>
        <w:pStyle w:val="BodyText"/>
      </w:pPr>
      <w:r>
        <w:t xml:space="preserve">In addition to my research contributions, I have actively participated in mentoring and outreach initiatives aimed at promoting science education. As a Physicist, I believe that sharing knowledge with the next generation is as vital as conducting original research. For example, I organized workshops for high school students in [Country/Region], where we explored topics like the physics of light and energy. These experiences have reinforced my belief that science thrives when it is accessible to all, a principle that resonates deeply with the values of institutions in Belgium Brussels.</w:t>
      </w:r>
    </w:p>
    <w:p>
      <w:pPr>
        <w:pStyle w:val="BodyText"/>
      </w:pPr>
      <w:r>
        <w:t xml:space="preserve">What sets me apart as a Physicist is my ability to integrate theoretical insights with practical applications. In a recent project at [Previous Workplace], I collaborated with engineers and data scientists to develop algorithms for optimizing energy efficiency in renewable systems. This work required a deep understanding of both physics and computational methods, demonstrating my adaptability and interdisciplinary mindset. I am confident that these skills will allow me to contribute effectively to your team’s research objectives, whether they involve advancing fundamental theories or addressing pressing societal challenges.</w:t>
      </w:r>
    </w:p>
    <w:p>
      <w:pPr>
        <w:pStyle w:val="BodyText"/>
      </w:pPr>
      <w:r>
        <w:t xml:space="preserve">Beyond technical expertise, I bring a strong work ethic and a collaborative spirit. In Belgium Brussels, where diversity of thought is celebrated, I am eager to engage with colleagues from various cultural and academic backgrounds. The city’s rich history as a crossroads of Europe makes it an ideal setting for fostering international partnerships. My fluency in [languages, e.g., "English and French"] further enables me to communicate effectively within multilingual environments, ensuring that my contributions are both impactful and inclusive.</w:t>
      </w:r>
    </w:p>
    <w:p>
      <w:pPr>
        <w:pStyle w:val="BodyText"/>
      </w:pPr>
      <w:r>
        <w:t xml:space="preserve">I am particularly drawn to your organization’s focus on [specific area of interest, e.g., "quantum technologies" or "sustainable energy solutions"]. As a Physicist with a keen interest in [related field], I am excited about the possibility of contributing to initiatives that align with this mission. Belgium Brussels’ strategic location and its reputation as a center for scientific excellence make it an ideal place to further my work, and I am eager to become part of a team that values innovation, integrity, and intellectual curiosity.</w:t>
      </w:r>
    </w:p>
    <w:p>
      <w:pPr>
        <w:pStyle w:val="BodyText"/>
      </w:pPr>
      <w:r>
        <w:t xml:space="preserve">Thank you for considering my application. I would be honored to bring my skills, experience, and enthusiasm for physics to your institution in Belgium Brussels. I look forward to the opportunity to discuss how my background as a Physicist can contribute to your ongoing research endeavors.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ysicist Position in Belgium Brussels</dc:title>
  <dc:creator/>
  <dc:language>en</dc:language>
  <cp:keywords/>
  <dcterms:created xsi:type="dcterms:W3CDTF">2026-07-20T13:09:35Z</dcterms:created>
  <dcterms:modified xsi:type="dcterms:W3CDTF">2026-07-20T13:09:35Z</dcterms:modified>
</cp:coreProperties>
</file>

<file path=docProps/custom.xml><?xml version="1.0" encoding="utf-8"?>
<Properties xmlns="http://schemas.openxmlformats.org/officeDocument/2006/custom-properties" xmlns:vt="http://schemas.openxmlformats.org/officeDocument/2006/docPropsVTypes"/>
</file>